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Type erasure and reification - Eli Bendersky's website
Toggle navigation
Eli Bendersky's website
About
Projects
Archives
Type erasure and reification
December 05, 2018 at 05:10
Tags
Programming
,
C &amp; C++
,
Python
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
Important note: in C++ there is a programming pattern called
type erasure
,
which is quite distinct from what I'm trying to describe here
[1]
. I'll be
using C++ examples here, but that's to demonstrate how the original concepts
apply in C++. The programming pattern will be covered in a separate post.
Types at compile time, no types at run-time
The title of this section is a "one short sentence" explanation of what type
erasure means. With few exceptions, it only applies to languages with some
degree of compile time (a.k.a.
static
) type checking. The basic principle
should be immediately familiar to folks who have some idea of what machine code
generated from low-level languages like C looks like. While C has static typing,
this only matters in the compiler - the generated code is completely oblivious
to types.
For example, consider the following C snippet:
When compiling the function
extract
, the compiler will perform type
checking. It won't let us access fields that were not declared in the struct,
for example. Neither will it let us pass a pointer to a different struct (or to
a
float
) into
extract
. But once it's done helping us, the compiler
generates code which is completely type-free:
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
A slightly adjusted example will clarify this:
The compiler will generate exactly identical code from this function, which in
itself a good indication of when the types matter and when they don't. What's
more interesting is that
extract_cast
makes it extremely easy for
programmers to shoot themselves in the foot:
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
Reification - retaining types at run-time
While erasure means the compiler discards all type information for the actual
generated code,
reification
is the other way to go - types are retained at
run-time and used for perform various checks. A classical example from Java will
help demonstrate this:
This code creates an array of
String
, and converts it to a generic array of
Object
. This is valid because arrays in Java
are covariant
,
so the compiler doesn't complain. However, in the next line we try to assign
an integer into the array. This happens to fail with an exception
at run-time
:
A type check was inserted into the generated code, and it fired when an
incorrect assignment was attempted. In other words, the type of
objects
is
reified
. Reification is defined roughly as "taking something abstract and
making it real/concrete", which when applied to types means "compile-time types
are converted to actual run-time entities".
C++ has some type reification support as well, e.g. with
dynamic_cast
:
We can call
call_derived
thus:
The first call will successfully invoke
derivedfunc
;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
Note particularly the differences between this sample and the C sample in the
beginning of the post. Conceptually, it's similar - we use a pointer to a
general type (in C that's
void*
,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
Type erasure and Java generics
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
The solution was to use type erasure to implement generics entirely in the
compiler. Here's a quote from the
official Java generics tutorial
:
Generics were introduced to the Java language to provide tighter type checks
at compile time and to support generic programming. To implement generics, the
Java compiler applies type erasure to:
Replace all type parameters in generic types with their bounds or Object if
the type parameters are unbounded. The produced bytecode, therefore,
contains only ordinary classes, interfaces, and methods.
Insert type casts if necessary to preserve type safety.
Generate bridge methods to preserve polymorphism in extended generic types.
Here's a very simple example to demonstrate what's going on, taken from
a Stack Overflow answer
. This code:
Uses a generic
List
. However, what the compiler creates prior to emitting
bytecode is equivalent to:
Here
List
is a container of
Object
,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lt;String&gt;
. Therefore, the cast to
(String)
should be safe.
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
Reification in dynamically typed languages
I hope it's obvious that the theory and techniques described above only apply
to statically-typed languages. In dynamically-typed languages, like Python,
there is almost no concept of types at compile-time, and types are a fully
reified concept. Even trivial errors like:
Fire at run-time, because there's no static type checking
[2]
. Types obviously
exist at run-time, with functions like
type()
and
isinstance()
providing
complete reflection capabilities. The
type()
function can even create new
types
entirely at run-time
.
[1]
But it's most likely what you'll get to if you google for
"c++ type erasure".
[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
For comments, please send me
an email
.
© 2003-2024 Eli Bendersky
Back to top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13:36:38Z</dcterms:created>
  <dcterms:modified xsi:type="dcterms:W3CDTF">2024-04-02T13:36:38Z</dcterms:modified>
</cp:coreProperties>
</file>

<file path=docProps/custom.xml><?xml version="1.0" encoding="utf-8"?>
<Properties xmlns="http://schemas.openxmlformats.org/officeDocument/2006/custom-properties" xmlns:vt="http://schemas.openxmlformats.org/officeDocument/2006/docPropsVTypes"/>
</file>